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EEA19" w14:textId="4BC95520" w:rsidR="00757601" w:rsidRPr="00156BCE" w:rsidRDefault="00156BCE" w:rsidP="00156BC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id-ID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Bukti Artikel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>Terindek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id-ID"/>
        </w:rPr>
        <w:t xml:space="preserve"> </w:t>
      </w:r>
      <w:r w:rsidR="00A75689">
        <w:rPr>
          <w:rFonts w:ascii="Times New Roman" w:hAnsi="Times New Roman" w:cs="Times New Roman"/>
          <w:b/>
          <w:bCs/>
          <w:sz w:val="28"/>
          <w:szCs w:val="28"/>
          <w:lang w:val="id-ID"/>
        </w:rPr>
        <w:t>Jurnal Internasional Bereputasi</w:t>
      </w:r>
    </w:p>
    <w:p w14:paraId="07589E0E" w14:textId="6DB43A5A" w:rsidR="00156BCE" w:rsidRDefault="00156BCE" w:rsidP="00060D1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62F8289" w14:textId="3C8CE274" w:rsidR="00156BCE" w:rsidRDefault="00156BCE" w:rsidP="00156BC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Artikel saya yang berjudul </w:t>
      </w:r>
      <w:r w:rsidRPr="00A75689">
        <w:rPr>
          <w:rFonts w:ascii="Times New Roman" w:hAnsi="Times New Roman" w:cs="Times New Roman"/>
          <w:b/>
          <w:bCs/>
          <w:sz w:val="24"/>
          <w:szCs w:val="24"/>
          <w:lang w:val="id-ID"/>
        </w:rPr>
        <w:t>“</w:t>
      </w:r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The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combined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effects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of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perception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on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moving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class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,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learning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motivation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and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school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services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toward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social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studies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learning</w:t>
      </w:r>
      <w:proofErr w:type="spellEnd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A75689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achievement</w:t>
      </w:r>
      <w:proofErr w:type="spellEnd"/>
      <w:r w:rsidRPr="00A75689">
        <w:rPr>
          <w:rFonts w:ascii="Times New Roman" w:hAnsi="Times New Roman" w:cs="Times New Roman"/>
          <w:b/>
          <w:bCs/>
          <w:sz w:val="24"/>
          <w:szCs w:val="24"/>
          <w:lang w:val="id-ID"/>
        </w:rPr>
        <w:t>”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, merupakan artikel yang di terbitkan oleh jurnal internasional bereputasi. Hal ini dapat saya buktikan dengan : </w:t>
      </w:r>
    </w:p>
    <w:p w14:paraId="03D84653" w14:textId="77777777" w:rsidR="00F44CA0" w:rsidRDefault="00F44CA0" w:rsidP="00156BC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4060D37A" w14:textId="3B253E35" w:rsidR="00156BCE" w:rsidRDefault="00156BCE" w:rsidP="00156BCE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Masuknya judul artikel tersebut di ID_SCOPUS (</w:t>
      </w:r>
      <w:r w:rsidRPr="00156BCE">
        <w:rPr>
          <w:rFonts w:ascii="Times New Roman" w:hAnsi="Times New Roman" w:cs="Times New Roman"/>
          <w:sz w:val="24"/>
          <w:szCs w:val="24"/>
          <w:lang w:val="id-ID"/>
        </w:rPr>
        <w:t>57215577587</w:t>
      </w:r>
      <w:r>
        <w:rPr>
          <w:rFonts w:ascii="Times New Roman" w:hAnsi="Times New Roman" w:cs="Times New Roman"/>
          <w:sz w:val="24"/>
          <w:szCs w:val="24"/>
          <w:lang w:val="id-ID"/>
        </w:rPr>
        <w:t>) milik saya.</w:t>
      </w:r>
    </w:p>
    <w:p w14:paraId="3F980140" w14:textId="4A2348DF" w:rsidR="00156BCE" w:rsidRDefault="00156BCE" w:rsidP="00156BC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Link : </w:t>
      </w:r>
    </w:p>
    <w:p w14:paraId="46AF7864" w14:textId="2A3B0FF5" w:rsidR="00156BCE" w:rsidRPr="00156BCE" w:rsidRDefault="00000000" w:rsidP="00156BCE">
      <w:pPr>
        <w:spacing w:after="0" w:line="276" w:lineRule="auto"/>
        <w:ind w:left="1418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hyperlink r:id="rId5" w:history="1">
        <w:r w:rsidR="00156BCE" w:rsidRPr="00403F1D">
          <w:rPr>
            <w:rStyle w:val="Hyperlink"/>
            <w:rFonts w:ascii="Times New Roman" w:hAnsi="Times New Roman" w:cs="Times New Roman"/>
            <w:sz w:val="24"/>
            <w:szCs w:val="24"/>
            <w:lang w:val="id-ID"/>
          </w:rPr>
          <w:t>https://www.scopus.com/record/display.uri?eid=2-s2.0-85081249590&amp;origin=resultslist</w:t>
        </w:r>
      </w:hyperlink>
      <w:r w:rsidR="00156BCE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05E90D3F" w14:textId="2DF384A0" w:rsidR="00156BCE" w:rsidRDefault="00156BCE" w:rsidP="00156BC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Screenshot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:</w:t>
      </w:r>
    </w:p>
    <w:p w14:paraId="7233A6EB" w14:textId="0AE6B657" w:rsidR="00156BCE" w:rsidRDefault="00156BCE" w:rsidP="00156BCE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3360C08E" wp14:editId="6558D58B">
            <wp:extent cx="5247861" cy="2505903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7776" cy="2510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DEFB0" w14:textId="77777777" w:rsidR="007E55D4" w:rsidRPr="00156BCE" w:rsidRDefault="007E55D4" w:rsidP="00156BCE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205452FF" w14:textId="217F7E5B" w:rsidR="00156BCE" w:rsidRDefault="00156BCE" w:rsidP="00F44CA0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Masuknya judul artikel tersebut pada SINTA saya, di dalam kategori </w:t>
      </w:r>
      <w:r w:rsidR="007E55D4">
        <w:rPr>
          <w:rFonts w:ascii="Times New Roman" w:hAnsi="Times New Roman" w:cs="Times New Roman"/>
          <w:sz w:val="24"/>
          <w:szCs w:val="24"/>
          <w:lang w:val="id-ID"/>
        </w:rPr>
        <w:t>publikasi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terindeks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A75689">
        <w:rPr>
          <w:rFonts w:ascii="Times New Roman" w:hAnsi="Times New Roman" w:cs="Times New Roman"/>
          <w:sz w:val="24"/>
          <w:szCs w:val="24"/>
          <w:lang w:val="id-ID"/>
        </w:rPr>
        <w:t>S</w:t>
      </w:r>
      <w:r>
        <w:rPr>
          <w:rFonts w:ascii="Times New Roman" w:hAnsi="Times New Roman" w:cs="Times New Roman"/>
          <w:sz w:val="24"/>
          <w:szCs w:val="24"/>
          <w:lang w:val="id-ID"/>
        </w:rPr>
        <w:t>copus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. </w:t>
      </w:r>
    </w:p>
    <w:p w14:paraId="43DB7A94" w14:textId="6134E890" w:rsidR="00F44CA0" w:rsidRDefault="00F44CA0" w:rsidP="00F44CA0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Link : </w:t>
      </w:r>
    </w:p>
    <w:p w14:paraId="45CAC609" w14:textId="7952E6DA" w:rsidR="00F44CA0" w:rsidRPr="00156BCE" w:rsidRDefault="00F44CA0" w:rsidP="00F44CA0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 </w:t>
      </w:r>
      <w:hyperlink r:id="rId7" w:history="1">
        <w:r w:rsidRPr="00403F1D">
          <w:rPr>
            <w:rStyle w:val="Hyperlink"/>
            <w:rFonts w:ascii="Times New Roman" w:hAnsi="Times New Roman" w:cs="Times New Roman"/>
            <w:sz w:val="24"/>
            <w:szCs w:val="24"/>
            <w:lang w:val="id-ID"/>
          </w:rPr>
          <w:t>https://sinta.kemdikbud.go.id/authors/profile/6730755</w:t>
        </w:r>
      </w:hyperlink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5C7D8908" w14:textId="603A522A" w:rsidR="00156BCE" w:rsidRDefault="00F44CA0" w:rsidP="00F44CA0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Screenshot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:</w:t>
      </w:r>
    </w:p>
    <w:p w14:paraId="386EF0E5" w14:textId="0826EBF1" w:rsidR="00F44CA0" w:rsidRDefault="00F44CA0" w:rsidP="00F44CA0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F44CA0">
        <w:rPr>
          <w:noProof/>
        </w:rPr>
        <w:drawing>
          <wp:inline distT="0" distB="0" distL="0" distR="0" wp14:anchorId="58361F8B" wp14:editId="4F81AB13">
            <wp:extent cx="5247640" cy="2485449"/>
            <wp:effectExtent l="0" t="0" r="0" b="0"/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0241" cy="248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CC1F7" w14:textId="2511F7FC" w:rsidR="00F44CA0" w:rsidRDefault="00DE0C8D" w:rsidP="00DE0C8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 xml:space="preserve">Bulan dan tahun (Juni 2020) </w:t>
      </w:r>
      <w:r w:rsidR="00A75689">
        <w:rPr>
          <w:rFonts w:ascii="Times New Roman" w:hAnsi="Times New Roman" w:cs="Times New Roman"/>
          <w:sz w:val="24"/>
          <w:szCs w:val="24"/>
          <w:lang w:val="id-ID"/>
        </w:rPr>
        <w:t xml:space="preserve">saat terbitnya artikel ini,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jurnal </w:t>
      </w:r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International </w:t>
      </w:r>
      <w:proofErr w:type="spellStart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Journal</w:t>
      </w:r>
      <w:proofErr w:type="spellEnd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of</w:t>
      </w:r>
      <w:proofErr w:type="spellEnd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Innovation</w:t>
      </w:r>
      <w:proofErr w:type="spellEnd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, </w:t>
      </w:r>
      <w:proofErr w:type="spellStart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Creativity</w:t>
      </w:r>
      <w:proofErr w:type="spellEnd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and</w:t>
      </w:r>
      <w:proofErr w:type="spellEnd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Pr="00DE0C8D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Change</w:t>
      </w:r>
      <w:proofErr w:type="spellEnd"/>
      <w:r w:rsidRPr="00DE0C8D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</w:t>
      </w:r>
      <w:r w:rsidR="00A75689">
        <w:rPr>
          <w:rFonts w:ascii="Times New Roman" w:hAnsi="Times New Roman" w:cs="Times New Roman"/>
          <w:sz w:val="24"/>
          <w:szCs w:val="24"/>
          <w:lang w:val="id-ID"/>
        </w:rPr>
        <w:t xml:space="preserve">masih dalam cakupan konten </w:t>
      </w:r>
      <w:proofErr w:type="spellStart"/>
      <w:r w:rsidR="00A75689">
        <w:rPr>
          <w:rFonts w:ascii="Times New Roman" w:hAnsi="Times New Roman" w:cs="Times New Roman"/>
          <w:sz w:val="24"/>
          <w:szCs w:val="24"/>
          <w:lang w:val="id-ID"/>
        </w:rPr>
        <w:t>scopus</w:t>
      </w:r>
      <w:proofErr w:type="spellEnd"/>
      <w:r w:rsidR="00A75689">
        <w:rPr>
          <w:rFonts w:ascii="Times New Roman" w:hAnsi="Times New Roman" w:cs="Times New Roman"/>
          <w:sz w:val="24"/>
          <w:szCs w:val="24"/>
          <w:lang w:val="id-ID"/>
        </w:rPr>
        <w:t xml:space="preserve">. </w:t>
      </w:r>
    </w:p>
    <w:p w14:paraId="53DA9919" w14:textId="19684BB1" w:rsidR="00A75689" w:rsidRDefault="00A75689" w:rsidP="00A75689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Link : </w:t>
      </w:r>
    </w:p>
    <w:p w14:paraId="512C728F" w14:textId="3659CEF3" w:rsidR="00A75689" w:rsidRDefault="00A75689" w:rsidP="00A75689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 </w:t>
      </w:r>
      <w:hyperlink r:id="rId9" w:anchor="tabs=2" w:history="1">
        <w:r w:rsidRPr="00403F1D">
          <w:rPr>
            <w:rStyle w:val="Hyperlink"/>
            <w:rFonts w:ascii="Times New Roman" w:hAnsi="Times New Roman" w:cs="Times New Roman"/>
            <w:sz w:val="24"/>
            <w:szCs w:val="24"/>
            <w:lang w:val="id-ID"/>
          </w:rPr>
          <w:t>https://www.scopus.com/sourceid/21100819610#tabs=2</w:t>
        </w:r>
      </w:hyperlink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7EDBB564" w14:textId="1B493968" w:rsidR="00F44CA0" w:rsidRDefault="00A75689" w:rsidP="00A75689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id-ID"/>
        </w:rPr>
        <w:t>Screenshot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:</w:t>
      </w:r>
    </w:p>
    <w:p w14:paraId="17C52887" w14:textId="295179EC" w:rsidR="00DE0C8D" w:rsidRDefault="007E55D4" w:rsidP="00DE0C8D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10ADE1C9" wp14:editId="56620F02">
            <wp:extent cx="5271714" cy="254065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5874" cy="255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F0EFA" w14:textId="17646454" w:rsidR="00DE0C8D" w:rsidRPr="00E13004" w:rsidRDefault="000628F0" w:rsidP="00E13004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Saya juga melampirkan </w:t>
      </w:r>
      <w:proofErr w:type="spellStart"/>
      <w:r w:rsidRPr="00E13004">
        <w:rPr>
          <w:rFonts w:ascii="Times New Roman" w:hAnsi="Times New Roman" w:cs="Times New Roman"/>
          <w:sz w:val="24"/>
          <w:szCs w:val="24"/>
          <w:lang w:val="id-ID"/>
        </w:rPr>
        <w:t>f</w:t>
      </w:r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>ile</w:t>
      </w:r>
      <w:proofErr w:type="spellEnd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5F3B4C" w:rsidRPr="00E13004">
        <w:rPr>
          <w:rFonts w:ascii="Times New Roman" w:hAnsi="Times New Roman" w:cs="Times New Roman"/>
          <w:b/>
          <w:bCs/>
          <w:sz w:val="24"/>
          <w:szCs w:val="24"/>
          <w:lang w:val="id-ID"/>
        </w:rPr>
        <w:t>Ms.E</w:t>
      </w:r>
      <w:r w:rsidR="00DE0C8D" w:rsidRPr="00E13004">
        <w:rPr>
          <w:rFonts w:ascii="Times New Roman" w:hAnsi="Times New Roman" w:cs="Times New Roman"/>
          <w:b/>
          <w:bCs/>
          <w:sz w:val="24"/>
          <w:szCs w:val="24"/>
          <w:lang w:val="id-ID"/>
        </w:rPr>
        <w:t>xcel</w:t>
      </w:r>
      <w:proofErr w:type="spellEnd"/>
      <w:r w:rsidR="005F3B4C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, berisi nama-nama jurnal internasional </w:t>
      </w:r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dari </w:t>
      </w:r>
      <w:proofErr w:type="spellStart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>database</w:t>
      </w:r>
      <w:proofErr w:type="spellEnd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>Scopus</w:t>
      </w:r>
      <w:proofErr w:type="spellEnd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yang</w:t>
      </w:r>
      <w:r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E13004">
        <w:rPr>
          <w:rFonts w:ascii="Times New Roman" w:hAnsi="Times New Roman" w:cs="Times New Roman"/>
          <w:i/>
          <w:iCs/>
          <w:sz w:val="24"/>
          <w:szCs w:val="24"/>
          <w:lang w:val="id-ID"/>
        </w:rPr>
        <w:t>discontinued</w:t>
      </w:r>
      <w:proofErr w:type="spellEnd"/>
      <w:r w:rsidRPr="00E13004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E13004">
        <w:rPr>
          <w:rFonts w:ascii="Times New Roman" w:hAnsi="Times New Roman" w:cs="Times New Roman"/>
          <w:sz w:val="24"/>
          <w:szCs w:val="24"/>
          <w:lang w:val="id-ID"/>
        </w:rPr>
        <w:t>File</w:t>
      </w:r>
      <w:proofErr w:type="spellEnd"/>
      <w:r w:rsid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E13004" w:rsidRPr="000628F0">
        <w:rPr>
          <w:rFonts w:ascii="Times New Roman" w:hAnsi="Times New Roman" w:cs="Times New Roman"/>
          <w:b/>
          <w:bCs/>
          <w:sz w:val="24"/>
          <w:szCs w:val="24"/>
          <w:lang w:val="id-ID"/>
        </w:rPr>
        <w:t>Ms.Excel</w:t>
      </w:r>
      <w:proofErr w:type="spellEnd"/>
      <w:r w:rsidR="00E13004">
        <w:rPr>
          <w:rFonts w:ascii="Times New Roman" w:hAnsi="Times New Roman" w:cs="Times New Roman"/>
          <w:sz w:val="24"/>
          <w:szCs w:val="24"/>
          <w:lang w:val="id-ID"/>
        </w:rPr>
        <w:t xml:space="preserve"> tersebut saya lampirkan dengan nama </w:t>
      </w:r>
      <w:r w:rsidR="00E13004" w:rsidRPr="00245AC8">
        <w:rPr>
          <w:rFonts w:ascii="Times New Roman" w:hAnsi="Times New Roman" w:cs="Times New Roman"/>
          <w:b/>
          <w:bCs/>
          <w:sz w:val="24"/>
          <w:szCs w:val="24"/>
          <w:lang w:val="id-ID"/>
        </w:rPr>
        <w:t>“</w:t>
      </w:r>
      <w:proofErr w:type="spellStart"/>
      <w:r w:rsidR="00E13004" w:rsidRPr="00245AC8">
        <w:rPr>
          <w:rFonts w:ascii="Times New Roman" w:hAnsi="Times New Roman" w:cs="Times New Roman"/>
          <w:b/>
          <w:bCs/>
          <w:sz w:val="24"/>
          <w:szCs w:val="24"/>
          <w:lang w:val="id-ID"/>
        </w:rPr>
        <w:t>Discontinued-sources-from-Scopus_June</w:t>
      </w:r>
      <w:proofErr w:type="spellEnd"/>
      <w:r w:rsidR="00E13004" w:rsidRPr="00245AC8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2020.</w:t>
      </w:r>
      <w:r w:rsidR="00E13004" w:rsidRPr="00245AC8">
        <w:rPr>
          <w:b/>
          <w:bCs/>
        </w:rPr>
        <w:t xml:space="preserve"> </w:t>
      </w:r>
      <w:proofErr w:type="spellStart"/>
      <w:r w:rsidR="00E13004" w:rsidRPr="00245AC8">
        <w:rPr>
          <w:rFonts w:ascii="Times New Roman" w:hAnsi="Times New Roman" w:cs="Times New Roman"/>
          <w:b/>
          <w:bCs/>
          <w:sz w:val="24"/>
          <w:szCs w:val="24"/>
          <w:lang w:val="id-ID"/>
        </w:rPr>
        <w:t>xlsx</w:t>
      </w:r>
      <w:proofErr w:type="spellEnd"/>
      <w:r w:rsidR="00E13004" w:rsidRPr="00245AC8">
        <w:rPr>
          <w:rFonts w:ascii="Times New Roman" w:hAnsi="Times New Roman" w:cs="Times New Roman"/>
          <w:b/>
          <w:bCs/>
          <w:sz w:val="24"/>
          <w:szCs w:val="24"/>
          <w:lang w:val="id-ID"/>
        </w:rPr>
        <w:t>”</w:t>
      </w:r>
      <w:r w:rsidR="00E13004">
        <w:rPr>
          <w:rFonts w:ascii="Times New Roman" w:hAnsi="Times New Roman" w:cs="Times New Roman"/>
          <w:sz w:val="24"/>
          <w:szCs w:val="24"/>
          <w:lang w:val="id-ID"/>
        </w:rPr>
        <w:t xml:space="preserve">. </w:t>
      </w:r>
      <w:r w:rsidRPr="00E13004">
        <w:rPr>
          <w:rFonts w:ascii="Times New Roman" w:hAnsi="Times New Roman" w:cs="Times New Roman"/>
          <w:sz w:val="24"/>
          <w:szCs w:val="24"/>
          <w:lang w:val="id-ID"/>
        </w:rPr>
        <w:t>Dari data yang dihimpun tersebut</w:t>
      </w:r>
      <w:r w:rsidR="00E13004" w:rsidRPr="00E13004">
        <w:rPr>
          <w:rFonts w:ascii="Times New Roman" w:hAnsi="Times New Roman" w:cs="Times New Roman"/>
          <w:sz w:val="24"/>
          <w:szCs w:val="24"/>
          <w:lang w:val="id-ID"/>
        </w:rPr>
        <w:t>,</w:t>
      </w:r>
      <w:r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menunjukkan bahwa pada bulan Juni 2020, </w:t>
      </w:r>
      <w:r w:rsidR="00245AC8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jurnal </w:t>
      </w:r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International </w:t>
      </w:r>
      <w:proofErr w:type="spellStart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Journal</w:t>
      </w:r>
      <w:proofErr w:type="spellEnd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of</w:t>
      </w:r>
      <w:proofErr w:type="spellEnd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Innovation</w:t>
      </w:r>
      <w:proofErr w:type="spellEnd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, </w:t>
      </w:r>
      <w:proofErr w:type="spellStart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Creativity</w:t>
      </w:r>
      <w:proofErr w:type="spellEnd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and</w:t>
      </w:r>
      <w:proofErr w:type="spellEnd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proofErr w:type="spellStart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>Change</w:t>
      </w:r>
      <w:proofErr w:type="spellEnd"/>
      <w:r w:rsidR="00DE0C8D" w:rsidRPr="00E13004">
        <w:rPr>
          <w:rFonts w:ascii="Times New Roman" w:hAnsi="Times New Roman" w:cs="Times New Roman"/>
          <w:b/>
          <w:bCs/>
          <w:i/>
          <w:iCs/>
          <w:sz w:val="24"/>
          <w:szCs w:val="24"/>
          <w:lang w:val="id-ID"/>
        </w:rPr>
        <w:t xml:space="preserve"> </w:t>
      </w:r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masih dalam cakupan konten </w:t>
      </w:r>
      <w:proofErr w:type="spellStart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>scopus</w:t>
      </w:r>
      <w:proofErr w:type="spellEnd"/>
      <w:r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dan tidak masuk dalam daftar </w:t>
      </w:r>
      <w:proofErr w:type="spellStart"/>
      <w:r w:rsidRPr="00E13004">
        <w:rPr>
          <w:rFonts w:ascii="Times New Roman" w:hAnsi="Times New Roman" w:cs="Times New Roman"/>
          <w:i/>
          <w:iCs/>
          <w:sz w:val="24"/>
          <w:szCs w:val="24"/>
          <w:lang w:val="id-ID"/>
        </w:rPr>
        <w:t>discontinued</w:t>
      </w:r>
      <w:proofErr w:type="spellEnd"/>
      <w:r w:rsidR="00DE0C8D" w:rsidRPr="00E13004">
        <w:rPr>
          <w:rFonts w:ascii="Times New Roman" w:hAnsi="Times New Roman" w:cs="Times New Roman"/>
          <w:sz w:val="24"/>
          <w:szCs w:val="24"/>
          <w:lang w:val="id-ID"/>
        </w:rPr>
        <w:t>.</w:t>
      </w:r>
      <w:r w:rsidR="00245AC8" w:rsidRPr="00E13004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sectPr w:rsidR="00DE0C8D" w:rsidRPr="00E130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7369B"/>
    <w:multiLevelType w:val="hybridMultilevel"/>
    <w:tmpl w:val="698A3E98"/>
    <w:lvl w:ilvl="0" w:tplc="D18693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6270D0"/>
    <w:multiLevelType w:val="hybridMultilevel"/>
    <w:tmpl w:val="E42AD9A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49425800">
    <w:abstractNumId w:val="1"/>
  </w:num>
  <w:num w:numId="2" w16cid:durableId="1015158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jawMDMxNTc1NTVQ0lEKTi0uzszPAykwrgUADBVT1ywAAAA="/>
  </w:docVars>
  <w:rsids>
    <w:rsidRoot w:val="00060D13"/>
    <w:rsid w:val="00060D13"/>
    <w:rsid w:val="000628F0"/>
    <w:rsid w:val="00156BCE"/>
    <w:rsid w:val="00245AC8"/>
    <w:rsid w:val="004E027B"/>
    <w:rsid w:val="005F3B4C"/>
    <w:rsid w:val="00757601"/>
    <w:rsid w:val="00780A88"/>
    <w:rsid w:val="007E55D4"/>
    <w:rsid w:val="00A75689"/>
    <w:rsid w:val="00B125FB"/>
    <w:rsid w:val="00DE0C8D"/>
    <w:rsid w:val="00E13004"/>
    <w:rsid w:val="00F14F5A"/>
    <w:rsid w:val="00F44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E85D1"/>
  <w15:chartTrackingRefBased/>
  <w15:docId w15:val="{D80EB557-DC4C-4407-960D-D0E42B4AF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B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6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B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sinta.kemdikbud.go.id/authors/profile/673075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scopus.com/record/display.uri?eid=2-s2.0-85081249590&amp;origin=resultslist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scopus.com/sourceid/211008196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wardana13</dc:creator>
  <cp:keywords/>
  <dc:description/>
  <cp:lastModifiedBy>akwardana13</cp:lastModifiedBy>
  <cp:revision>5</cp:revision>
  <cp:lastPrinted>2022-11-09T03:02:00Z</cp:lastPrinted>
  <dcterms:created xsi:type="dcterms:W3CDTF">2022-11-09T02:04:00Z</dcterms:created>
  <dcterms:modified xsi:type="dcterms:W3CDTF">2022-11-09T04:42:00Z</dcterms:modified>
</cp:coreProperties>
</file>